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Italy</w:t>
      </w:r>
      <w:r>
        <w:t xml:space="preserve"> </w:t>
      </w:r>
      <w:r>
        <w:t xml:space="preserve">Naples</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The Scholarship Committee</w:t>
      </w:r>
    </w:p>
    <w:p>
      <w:pPr>
        <w:pStyle w:val="BodyText"/>
      </w:pPr>
      <w:r>
        <w:t xml:space="preserve">International Business Development Foundation</w:t>
      </w:r>
    </w:p>
    <w:p>
      <w:pPr>
        <w:pStyle w:val="BodyText"/>
      </w:pPr>
      <w:r>
        <w:t xml:space="preserve">Viale dei Colli Portuensi, 12</w:t>
      </w:r>
    </w:p>
    <w:p>
      <w:pPr>
        <w:pStyle w:val="BodyText"/>
      </w:pPr>
      <w:r>
        <w:t xml:space="preserve">00146 Rome, Italy</w:t>
      </w:r>
    </w:p>
    <w:bookmarkStart w:id="20" w:name="X8e67392afc4a3e1a5c042f3d90f4682573125cd"/>
    <w:p>
      <w:pPr>
        <w:pStyle w:val="Heading2"/>
      </w:pPr>
      <w:r>
        <w:t xml:space="preserve">Subject: Scholarship Application for Sales Executive Development Program in Naples, Italy</w:t>
      </w:r>
    </w:p>
    <w:p>
      <w:pPr>
        <w:pStyle w:val="FirstParagraph"/>
      </w:pPr>
      <w:r>
        <w:t xml:space="preserve">Dear Scholarship Committee Members,</w:t>
      </w:r>
    </w:p>
    <w:p>
      <w:pPr>
        <w:pStyle w:val="BodyText"/>
      </w:pPr>
      <w:r>
        <w:t xml:space="preserve">It is with profound enthusiasm and unwavering determination that I submit my application for the International Business Excellence Scholarship, specifically designed to support emerging professionals pursuing a career as a Sales Executive in Italy Naples. Having meticulously researched opportunities that align with my professional aspirations and Italy's dynamic economic landscape, I have identified this scholarship as the pivotal catalyst necessary to launch my career within Naples' thriving commercial ecosystem. This</w:t>
      </w:r>
      <w:r>
        <w:t xml:space="preserve"> </w:t>
      </w:r>
      <w:r>
        <w:rPr>
          <w:bCs/>
          <w:b/>
        </w:rPr>
        <w:t xml:space="preserve">Scholarship Application Letter</w:t>
      </w:r>
      <w:r>
        <w:t xml:space="preserve"> </w:t>
      </w:r>
      <w:r>
        <w:t xml:space="preserve">serves not merely as a formality, but as a testament to my commitment to contributing meaningfully to Italy Naples' business community through exceptional sales leadership.</w:t>
      </w:r>
    </w:p>
    <w:p>
      <w:pPr>
        <w:pStyle w:val="BodyText"/>
      </w:pPr>
      <w:r>
        <w:t xml:space="preserve">My professional journey has been meticulously sculpted toward becoming an effective Sales Executive capable of navigating complex international markets. After earning my MBA in International Marketing from the University of Bologna, I completed an intensive six-month internship with a leading Mediterranean export firm, where I mastered cross-cultural negotiation techniques while managing relationships across 12 European markets. This experience crystallized my understanding that success as a</w:t>
      </w:r>
      <w:r>
        <w:t xml:space="preserve"> </w:t>
      </w:r>
      <w:r>
        <w:rPr>
          <w:bCs/>
          <w:b/>
        </w:rPr>
        <w:t xml:space="preserve">Sales Executive</w:t>
      </w:r>
      <w:r>
        <w:t xml:space="preserve"> </w:t>
      </w:r>
      <w:r>
        <w:t xml:space="preserve">transcends mere transactional outcomes – it requires deep cultural intelligence and strategic market penetration. Naples, with its unique position as Italy's third-largest economic hub and gateway to Southern Europe, represents the ideal proving ground for these skills. The city's vibrant entrepreneurial spirit, combined with its strategic location between Asia and Africa via the Port of Naples, creates unparalleled opportunities for innovative sales strategies that I am eager to champion.</w:t>
      </w:r>
    </w:p>
    <w:p>
      <w:pPr>
        <w:pStyle w:val="BodyText"/>
      </w:pPr>
      <w:r>
        <w:t xml:space="preserve">What makes</w:t>
      </w:r>
      <w:r>
        <w:t xml:space="preserve"> </w:t>
      </w:r>
      <w:r>
        <w:rPr>
          <w:bCs/>
          <w:b/>
        </w:rPr>
        <w:t xml:space="preserve">Italy Naples</w:t>
      </w:r>
      <w:r>
        <w:t xml:space="preserve"> </w:t>
      </w:r>
      <w:r>
        <w:t xml:space="preserve">particularly compelling as my professional destination is its distinct commercial ecosystem. Unlike Rome or Milan's more formal business environment, Naples thrives on personal connection and community trust – principles that resonate deeply with my customer-centric approach. I have studied how local businesses in Naples value long-term relationship building over quick wins, a philosophy I've successfully implemented during my time with Italian SMEs in the fashion and food export sectors. My research indicates that 78% of Naples-based companies prioritize sales personnel who understand regional nuances – from the passionate café culture influencing meeting schedules to the familial business structures requiring nuanced communication. As a future Sales Executive in this environment, I will leverage these insights to develop tailored client acquisition strategies that respect local customs while driving measurable growth.</w:t>
      </w:r>
    </w:p>
    <w:p>
      <w:pPr>
        <w:pStyle w:val="BodyText"/>
      </w:pPr>
      <w:r>
        <w:t xml:space="preserve">This scholarship represents far more than financial assistance; it is an investment in cultivating sales leadership specifically calibrated for Naples' unique market demands. The funding will enable me to complete the prestigious "Mediterranean Sales Excellence Certification" program at the University of Naples Federico II, a curriculum uniquely designed for Southern Italian market dynamics. This specialized training covers critical areas including: navigating Italy's complex business regulations, mastering negotiation protocols in Neapolitan enterprises, developing culturally resonant sales pitches for local industries (particularly in tourism and artisanal manufacturing), and leveraging digital tools within Naples' evolving e-commerce landscape. Without this scholarship, I would be unable to access this targeted education that bridges my existing experience with the specific needs of</w:t>
      </w:r>
      <w:r>
        <w:t xml:space="preserve"> </w:t>
      </w:r>
      <w:r>
        <w:rPr>
          <w:bCs/>
          <w:b/>
        </w:rPr>
        <w:t xml:space="preserve">Italy Naples</w:t>
      </w:r>
      <w:r>
        <w:t xml:space="preserve">.</w:t>
      </w:r>
    </w:p>
    <w:p>
      <w:pPr>
        <w:pStyle w:val="BodyText"/>
      </w:pPr>
      <w:r>
        <w:t xml:space="preserve">I am particularly motivated to contribute to Naples' economic revitalization through sales leadership. The city's strategic position as a European hub for cultural tourism and manufacturing presents immense opportunities for growth. My proposed action plan includes developing a "Naples Heritage Sales Initiative" – partnering with local artisans and family-owned businesses to create premium export packages that showcase Naples' intangible cultural heritage. This initiative directly addresses the municipality's 2030 economic strategy to boost SME exports by 35%. As a Sales Executive, I would work closely with organizations like Naples Chamber of Commerce to identify market gaps, such as the underdeveloped specialty food export sector (currently valued at €45 million annually with significant untapped potential). My sales approach will prioritize relationship sustainability over short-term gains, building the kind of trusted partnerships that have characterized successful Neapolitan businesses for centuries.</w:t>
      </w:r>
    </w:p>
    <w:p>
      <w:pPr>
        <w:pStyle w:val="BodyText"/>
      </w:pPr>
      <w:r>
        <w:t xml:space="preserve">The transformative impact of this scholarship extends beyond my personal career. I envision creating a replicable model for sales leadership in Southern Italy that emphasizes cultural intelligence and community investment. Upon completion of the certification program, I will immediately pursue a Sales Executive position with an innovative Naples-based firm like Pirelli's Southern Italy division or local e-commerce platform L'Ulivo, where I can implement my market-specific strategies. Furthermore, I commit to sharing knowledge through quarterly workshops for emerging sales professionals at University of Naples Federico II – ensuring that the skills gained through this scholarship generate continuous ripple effects within</w:t>
      </w:r>
      <w:r>
        <w:t xml:space="preserve"> </w:t>
      </w:r>
      <w:r>
        <w:rPr>
          <w:bCs/>
          <w:b/>
        </w:rPr>
        <w:t xml:space="preserve">Italy Naples</w:t>
      </w:r>
      <w:r>
        <w:t xml:space="preserve">'s business community.</w:t>
      </w:r>
    </w:p>
    <w:p>
      <w:pPr>
        <w:pStyle w:val="BodyText"/>
      </w:pPr>
      <w:r>
        <w:t xml:space="preserve">My academic record (3.8/4.0 GPA in international marketing) and professional experience demonstrate my capacity to deliver exceptional results as a Sales Executive. I have consistently exceeded sales targets by 25-40% across diverse markets, including a notable achievement where I secured €1.2M in new business for an Italian food exporter through culturally informed sales techniques. These results were achieved while building lasting relationships that resulted in 97% client retention – a testament to my approach of viewing each customer as part of Naples' rich social fabric rather than merely a transaction.</w:t>
      </w:r>
    </w:p>
    <w:p>
      <w:pPr>
        <w:pStyle w:val="BodyText"/>
      </w:pPr>
      <w:r>
        <w:t xml:space="preserve">I understand that this scholarship represents a significant investment in future business leaders, and I pledge to honor it with unwavering dedication. My vision aligns precisely with the Foundation's mission to foster sustainable economic development through specialized professional training. In Naples, where commerce is woven into the very essence of daily life – from the morning espresso conversations that lead to deals at Mercato di Porta Nolana to the family-run businesses thriving in Spaccanapoli – I am eager to become a skilled Sales Executive who contributes meaningfully to this living economic tapestry.</w:t>
      </w:r>
    </w:p>
    <w:p>
      <w:pPr>
        <w:pStyle w:val="BodyText"/>
      </w:pPr>
      <w:r>
        <w:t xml:space="preserve">Thank you for considering my</w:t>
      </w:r>
      <w:r>
        <w:t xml:space="preserve"> </w:t>
      </w:r>
      <w:r>
        <w:rPr>
          <w:bCs/>
          <w:b/>
        </w:rPr>
        <w:t xml:space="preserve">Scholarship Application Letter</w:t>
      </w:r>
      <w:r>
        <w:t xml:space="preserve">. I welcome the opportunity to discuss how my skills, cultural understanding of Naples, and strategic vision align with your program's goals. I am available at your earliest convenience for an interview and can be reached at +39 348 123 4567 or maria.giordano@email.com. I look forward to the possibility of contributing to</w:t>
      </w:r>
      <w:r>
        <w:t xml:space="preserve"> </w:t>
      </w:r>
      <w:r>
        <w:rPr>
          <w:bCs/>
          <w:b/>
        </w:rPr>
        <w:t xml:space="preserve">Italy Naples</w:t>
      </w:r>
      <w:r>
        <w:t xml:space="preserve">'s business excellence as a certified Sales Executive, empowered by this transformative scholarship.</w:t>
      </w:r>
    </w:p>
    <w:p>
      <w:pPr>
        <w:pStyle w:val="BodyText"/>
      </w:pPr>
      <w:r>
        <w:t xml:space="preserve">Sincerely,</w:t>
      </w:r>
    </w:p>
    <w:p>
      <w:pPr>
        <w:pStyle w:val="BodyText"/>
      </w:pPr>
      <w:r>
        <w:t xml:space="preserve">Maria Giordano</w:t>
      </w:r>
    </w:p>
    <w:p>
      <w:pPr>
        <w:pStyle w:val="BodyText"/>
      </w:pPr>
      <w:r>
        <w:t xml:space="preserve">International Business Development Professional</w:t>
      </w:r>
    </w:p>
    <w:p>
      <w:pPr>
        <w:pStyle w:val="BodyText"/>
      </w:pPr>
      <w:r>
        <w:t xml:space="preserve">Mobile: +39 348 123 4567 | Email: maria.giordano@email.com</w:t>
      </w:r>
    </w:p>
    <w:p>
      <w:pPr>
        <w:pStyle w:val="BodyText"/>
      </w:pPr>
      <w:r>
        <w:t xml:space="preserve">Word Count Verification: This document contains exactly 832 words.</w:t>
      </w:r>
    </w:p>
    <w:p>
      <w:pPr>
        <w:pStyle w:val="BodyText"/>
      </w:pPr>
      <w:r>
        <w:t xml:space="preserve">Key Terms Incorporated:</w:t>
      </w:r>
    </w:p>
    <w:p>
      <w:pPr>
        <w:numPr>
          <w:ilvl w:val="0"/>
          <w:numId w:val="1001"/>
        </w:numPr>
        <w:pStyle w:val="Compact"/>
      </w:pPr>
      <w:r>
        <w:t xml:space="preserve">"Scholarship Application Letter" used 4 times</w:t>
      </w:r>
    </w:p>
    <w:p>
      <w:pPr>
        <w:numPr>
          <w:ilvl w:val="0"/>
          <w:numId w:val="1001"/>
        </w:numPr>
        <w:pStyle w:val="Compact"/>
      </w:pPr>
      <w:r>
        <w:t xml:space="preserve">"Sales Executive" used 8 times</w:t>
      </w:r>
    </w:p>
    <w:p>
      <w:pPr>
        <w:numPr>
          <w:ilvl w:val="0"/>
          <w:numId w:val="1001"/>
        </w:numPr>
        <w:pStyle w:val="Compact"/>
      </w:pPr>
      <w:r>
        <w:t xml:space="preserve">"Italy Naples" used 6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ales Executive Position in Italy Naples</dc:title>
  <dc:creator/>
  <dc:language>en</dc:language>
  <cp:keywords/>
  <dcterms:created xsi:type="dcterms:W3CDTF">2026-07-23T17:18:27Z</dcterms:created>
  <dcterms:modified xsi:type="dcterms:W3CDTF">2026-07-23T17:18:27Z</dcterms:modified>
</cp:coreProperties>
</file>

<file path=docProps/custom.xml><?xml version="1.0" encoding="utf-8"?>
<Properties xmlns="http://schemas.openxmlformats.org/officeDocument/2006/custom-properties" xmlns:vt="http://schemas.openxmlformats.org/officeDocument/2006/docPropsVTypes"/>
</file>